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microsoft.com/office/2011/relationships/webextensiontaskpanes" Target="word/webextensions/taskpanes.xml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5FD95" w14:textId="6FF17DCC" w:rsidR="006151FC" w:rsidRPr="00543D28" w:rsidRDefault="003C0934" w:rsidP="00543D28">
      <w:pPr>
        <w:pStyle w:val="NoSpacing"/>
        <w:rPr>
          <w:rFonts w:ascii="Calibri" w:hAnsi="Calibri" w:cs="Calibri"/>
          <w:b/>
          <w:bCs/>
        </w:rPr>
      </w:pPr>
      <w:r w:rsidRPr="00543D28">
        <w:rPr>
          <w:rFonts w:ascii="Calibri" w:hAnsi="Calibri" w:cs="Calibri"/>
          <w:b/>
          <w:bCs/>
        </w:rPr>
        <w:t>SUMMARY</w:t>
      </w:r>
    </w:p>
    <w:p w14:paraId="1010CE97" w14:textId="2DC4C074" w:rsidR="00544226" w:rsidRPr="00543D28" w:rsidRDefault="003C0934" w:rsidP="00247484">
      <w:pPr>
        <w:spacing w:after="0" w:line="360" w:lineRule="exact"/>
        <w:rPr>
          <w:rFonts w:ascii="Calibri" w:hAnsi="Calibri" w:cs="Calibri"/>
          <w:bCs/>
        </w:rPr>
      </w:pPr>
      <w:r w:rsidRPr="00543D28">
        <w:rPr>
          <w:rFonts w:ascii="Calibri" w:hAnsi="Calibri" w:cs="Calibri"/>
          <w:bCs/>
        </w:rPr>
        <w:t>Enthusiastic cybersecurity professional with 4 years solid academic study in information assurance</w:t>
      </w:r>
      <w:r w:rsidR="00323A18" w:rsidRPr="00543D28">
        <w:rPr>
          <w:rFonts w:ascii="Calibri" w:hAnsi="Calibri" w:cs="Calibri"/>
          <w:bCs/>
        </w:rPr>
        <w:t>, risk management, incident response, threat, and vulnerability management, along with 10+ years of customer service, root cause analysis, auditing, writing non-compliance reports, and teamwork.</w:t>
      </w:r>
    </w:p>
    <w:p w14:paraId="69D8920A" w14:textId="3EC46984" w:rsidR="009E3E2F" w:rsidRPr="00543D28" w:rsidRDefault="009E3E2F" w:rsidP="00247484">
      <w:pPr>
        <w:spacing w:before="240" w:after="0" w:line="240" w:lineRule="auto"/>
        <w:rPr>
          <w:rFonts w:ascii="Calibri" w:hAnsi="Calibri" w:cs="Calibri"/>
          <w:b/>
        </w:rPr>
      </w:pPr>
      <w:r w:rsidRPr="00543D28">
        <w:rPr>
          <w:rFonts w:ascii="Calibri" w:hAnsi="Calibri" w:cs="Calibri"/>
          <w:b/>
        </w:rPr>
        <w:t>EDUCATION</w:t>
      </w:r>
    </w:p>
    <w:p w14:paraId="7C645415" w14:textId="1AD40C3A" w:rsidR="001F38B0" w:rsidRPr="00543D28" w:rsidRDefault="0055530C" w:rsidP="00247484">
      <w:pPr>
        <w:spacing w:after="0" w:line="360" w:lineRule="exact"/>
        <w:rPr>
          <w:rFonts w:ascii="Calibri" w:hAnsi="Calibri" w:cs="Calibri"/>
          <w:b/>
          <w:bCs/>
        </w:rPr>
      </w:pPr>
      <w:r w:rsidRPr="00543D28">
        <w:rPr>
          <w:rFonts w:ascii="Calibri" w:hAnsi="Calibri" w:cs="Calibri"/>
          <w:b/>
          <w:bCs/>
        </w:rPr>
        <w:t xml:space="preserve">Bachelor of Science in </w:t>
      </w:r>
      <w:r w:rsidR="00576F9C">
        <w:rPr>
          <w:rFonts w:ascii="Calibri" w:hAnsi="Calibri" w:cs="Calibri"/>
          <w:b/>
          <w:bCs/>
        </w:rPr>
        <w:t>Super Killer Technology Field</w:t>
      </w:r>
    </w:p>
    <w:p w14:paraId="58723FDD" w14:textId="6DA6D25A" w:rsidR="00F50ABD" w:rsidRPr="00543D28" w:rsidRDefault="00F50ABD" w:rsidP="00247484">
      <w:pPr>
        <w:spacing w:after="0" w:line="360" w:lineRule="exact"/>
        <w:rPr>
          <w:rFonts w:ascii="Calibri" w:hAnsi="Calibri" w:cs="Calibri"/>
        </w:rPr>
      </w:pPr>
      <w:r w:rsidRPr="00543D28">
        <w:rPr>
          <w:rFonts w:ascii="Calibri" w:hAnsi="Calibri" w:cs="Calibri"/>
          <w:i/>
          <w:iCs/>
        </w:rPr>
        <w:t>Western Governors University</w:t>
      </w:r>
      <w:r w:rsidR="001F38B0" w:rsidRPr="00543D28">
        <w:rPr>
          <w:rFonts w:ascii="Calibri" w:hAnsi="Calibri" w:cs="Calibri"/>
          <w:i/>
          <w:iCs/>
        </w:rPr>
        <w:t xml:space="preserve">, </w:t>
      </w:r>
      <w:r w:rsidR="00576F9C">
        <w:rPr>
          <w:rFonts w:ascii="Calibri" w:hAnsi="Calibri" w:cs="Calibri"/>
        </w:rPr>
        <w:t>Start to Graduation</w:t>
      </w:r>
      <w:r w:rsidRPr="00543D28">
        <w:rPr>
          <w:rFonts w:ascii="Calibri" w:hAnsi="Calibri" w:cs="Calibri"/>
        </w:rPr>
        <w:t xml:space="preserve">   </w:t>
      </w:r>
    </w:p>
    <w:p w14:paraId="2C254348" w14:textId="73A58AD5" w:rsidR="0055530C" w:rsidRPr="00543D28" w:rsidRDefault="009366FA" w:rsidP="00CC23FB">
      <w:pPr>
        <w:pStyle w:val="Bullet1"/>
        <w:numPr>
          <w:ilvl w:val="0"/>
          <w:numId w:val="12"/>
        </w:numPr>
        <w:spacing w:after="0" w:line="360" w:lineRule="exact"/>
        <w:rPr>
          <w:rFonts w:ascii="Calibri" w:hAnsi="Calibri" w:cs="Calibri"/>
          <w:i/>
          <w:iCs/>
        </w:rPr>
      </w:pPr>
      <w:r w:rsidRPr="00543D28">
        <w:rPr>
          <w:rFonts w:ascii="Calibri" w:hAnsi="Calibri" w:cs="Calibri"/>
          <w:i/>
          <w:iCs/>
        </w:rPr>
        <w:t xml:space="preserve">Honor Graduate, </w:t>
      </w:r>
      <w:r w:rsidR="0055530C" w:rsidRPr="00543D28">
        <w:rPr>
          <w:rFonts w:ascii="Calibri" w:hAnsi="Calibri" w:cs="Calibri"/>
          <w:i/>
          <w:iCs/>
        </w:rPr>
        <w:t>Order of the Sword and Shield (ΟΣΣ)</w:t>
      </w:r>
      <w:r w:rsidR="00576F9C">
        <w:rPr>
          <w:rFonts w:ascii="Calibri" w:hAnsi="Calibri" w:cs="Calibri"/>
          <w:i/>
          <w:iCs/>
        </w:rPr>
        <w:t>, GPA</w:t>
      </w:r>
    </w:p>
    <w:p w14:paraId="7419098B" w14:textId="1F76F84A" w:rsidR="00C30EE6" w:rsidRPr="00543D28" w:rsidRDefault="00C30EE6" w:rsidP="00C30EE6">
      <w:pPr>
        <w:pStyle w:val="Bullet1"/>
        <w:numPr>
          <w:ilvl w:val="0"/>
          <w:numId w:val="0"/>
        </w:numPr>
        <w:spacing w:before="120" w:after="0" w:line="360" w:lineRule="exact"/>
        <w:rPr>
          <w:rFonts w:ascii="Calibri" w:hAnsi="Calibri" w:cs="Calibri"/>
          <w:b/>
          <w:bCs/>
        </w:rPr>
      </w:pPr>
      <w:r w:rsidRPr="00543D28">
        <w:rPr>
          <w:rFonts w:ascii="Calibri" w:hAnsi="Calibri" w:cs="Calibri"/>
          <w:b/>
          <w:bCs/>
        </w:rPr>
        <w:t xml:space="preserve">Associate of Science in </w:t>
      </w:r>
      <w:r w:rsidR="00576F9C">
        <w:rPr>
          <w:rFonts w:ascii="Calibri" w:hAnsi="Calibri" w:cs="Calibri"/>
          <w:b/>
          <w:bCs/>
        </w:rPr>
        <w:t>Other Killer Tech Stuff I learned</w:t>
      </w:r>
    </w:p>
    <w:p w14:paraId="2E328F82" w14:textId="3120CD75" w:rsidR="00C30EE6" w:rsidRPr="00543D28" w:rsidRDefault="00576F9C" w:rsidP="00C30EE6">
      <w:pPr>
        <w:pStyle w:val="Bullet1"/>
        <w:numPr>
          <w:ilvl w:val="0"/>
          <w:numId w:val="0"/>
        </w:numPr>
        <w:spacing w:after="0" w:line="360" w:lineRule="exact"/>
        <w:rPr>
          <w:rFonts w:ascii="Calibri" w:hAnsi="Calibri" w:cs="Calibri"/>
        </w:rPr>
      </w:pPr>
      <w:proofErr w:type="spellStart"/>
      <w:r>
        <w:rPr>
          <w:rFonts w:ascii="Calibri" w:hAnsi="Calibri" w:cs="Calibri"/>
          <w:i/>
          <w:iCs/>
        </w:rPr>
        <w:t>Votech</w:t>
      </w:r>
      <w:proofErr w:type="spellEnd"/>
      <w:r>
        <w:rPr>
          <w:rFonts w:ascii="Calibri" w:hAnsi="Calibri" w:cs="Calibri"/>
          <w:i/>
          <w:iCs/>
        </w:rPr>
        <w:t xml:space="preserve"> College</w:t>
      </w:r>
      <w:r w:rsidR="00C30EE6" w:rsidRPr="00543D28">
        <w:rPr>
          <w:rFonts w:ascii="Calibri" w:hAnsi="Calibri" w:cs="Calibri"/>
          <w:i/>
          <w:iCs/>
        </w:rPr>
        <w:t>,</w:t>
      </w:r>
      <w:r w:rsidR="00C30EE6" w:rsidRPr="00543D28">
        <w:rPr>
          <w:rFonts w:ascii="Calibri" w:hAnsi="Calibri" w:cs="Calibri"/>
        </w:rPr>
        <w:t xml:space="preserve"> Jun 2002 to Apr 2004 </w:t>
      </w:r>
    </w:p>
    <w:p w14:paraId="7290F8CF" w14:textId="044E3103" w:rsidR="000066FD" w:rsidRPr="00543D28" w:rsidRDefault="00323A18" w:rsidP="00247484">
      <w:pPr>
        <w:spacing w:before="240" w:after="0" w:line="240" w:lineRule="auto"/>
        <w:rPr>
          <w:rFonts w:ascii="Calibri" w:hAnsi="Calibri" w:cs="Calibri"/>
          <w:b/>
        </w:rPr>
      </w:pPr>
      <w:r w:rsidRPr="00543D28">
        <w:rPr>
          <w:rFonts w:ascii="Calibri" w:hAnsi="Calibri" w:cs="Calibri"/>
          <w:b/>
        </w:rPr>
        <w:t>RELEVANT COURSEWORK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293292" w:rsidRPr="00543D28" w14:paraId="3B37919C" w14:textId="77777777" w:rsidTr="00293292">
        <w:trPr>
          <w:trHeight w:val="432"/>
        </w:trPr>
        <w:tc>
          <w:tcPr>
            <w:tcW w:w="3596" w:type="dxa"/>
            <w:vAlign w:val="center"/>
          </w:tcPr>
          <w:p w14:paraId="621018DF" w14:textId="20F4829C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Network Security</w:t>
            </w:r>
          </w:p>
        </w:tc>
        <w:tc>
          <w:tcPr>
            <w:tcW w:w="3597" w:type="dxa"/>
            <w:vAlign w:val="center"/>
          </w:tcPr>
          <w:p w14:paraId="1E971056" w14:textId="406506AA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Project Management</w:t>
            </w:r>
          </w:p>
        </w:tc>
        <w:tc>
          <w:tcPr>
            <w:tcW w:w="3597" w:type="dxa"/>
            <w:vAlign w:val="center"/>
          </w:tcPr>
          <w:p w14:paraId="245A673F" w14:textId="29C62007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Managing Cloud Security</w:t>
            </w:r>
          </w:p>
        </w:tc>
      </w:tr>
      <w:tr w:rsidR="00293292" w:rsidRPr="00543D28" w14:paraId="6C5801B1" w14:textId="77777777" w:rsidTr="00293292">
        <w:trPr>
          <w:trHeight w:val="432"/>
        </w:trPr>
        <w:tc>
          <w:tcPr>
            <w:tcW w:w="3596" w:type="dxa"/>
            <w:vAlign w:val="center"/>
          </w:tcPr>
          <w:p w14:paraId="5DD9F093" w14:textId="408D3FE0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Scripting and Programming</w:t>
            </w:r>
          </w:p>
        </w:tc>
        <w:tc>
          <w:tcPr>
            <w:tcW w:w="3597" w:type="dxa"/>
            <w:vAlign w:val="center"/>
          </w:tcPr>
          <w:p w14:paraId="0CEF2E9E" w14:textId="24B4C833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Cyber Defense and Countermeasures</w:t>
            </w:r>
          </w:p>
        </w:tc>
        <w:tc>
          <w:tcPr>
            <w:tcW w:w="3597" w:type="dxa"/>
            <w:vAlign w:val="center"/>
          </w:tcPr>
          <w:p w14:paraId="4EDC1680" w14:textId="61A104A0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Information Systems Security</w:t>
            </w:r>
          </w:p>
        </w:tc>
      </w:tr>
      <w:tr w:rsidR="00293292" w:rsidRPr="00543D28" w14:paraId="022A53DA" w14:textId="77777777" w:rsidTr="00293292">
        <w:trPr>
          <w:trHeight w:val="432"/>
        </w:trPr>
        <w:tc>
          <w:tcPr>
            <w:tcW w:w="3596" w:type="dxa"/>
            <w:vAlign w:val="center"/>
          </w:tcPr>
          <w:p w14:paraId="0745D14D" w14:textId="74CD6F33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Business of IT</w:t>
            </w:r>
          </w:p>
        </w:tc>
        <w:tc>
          <w:tcPr>
            <w:tcW w:w="3597" w:type="dxa"/>
            <w:vAlign w:val="center"/>
          </w:tcPr>
          <w:p w14:paraId="1C7B1CF7" w14:textId="2326A3CD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Data Management</w:t>
            </w:r>
          </w:p>
        </w:tc>
        <w:tc>
          <w:tcPr>
            <w:tcW w:w="3597" w:type="dxa"/>
            <w:vAlign w:val="center"/>
          </w:tcPr>
          <w:p w14:paraId="3A12E6BB" w14:textId="0A140A84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Digital Forensics in Cybersecurity</w:t>
            </w:r>
          </w:p>
        </w:tc>
      </w:tr>
      <w:tr w:rsidR="00293292" w:rsidRPr="00543D28" w14:paraId="30F1F9F9" w14:textId="77777777" w:rsidTr="00293292">
        <w:trPr>
          <w:trHeight w:val="432"/>
        </w:trPr>
        <w:tc>
          <w:tcPr>
            <w:tcW w:w="3596" w:type="dxa"/>
            <w:vAlign w:val="center"/>
          </w:tcPr>
          <w:p w14:paraId="2CDF835A" w14:textId="34F87EF6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Managing Web Security</w:t>
            </w:r>
          </w:p>
        </w:tc>
        <w:tc>
          <w:tcPr>
            <w:tcW w:w="3597" w:type="dxa"/>
            <w:vAlign w:val="center"/>
          </w:tcPr>
          <w:p w14:paraId="15BECD2C" w14:textId="26E184EF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Legal Issues in Information Security</w:t>
            </w:r>
          </w:p>
        </w:tc>
        <w:tc>
          <w:tcPr>
            <w:tcW w:w="3597" w:type="dxa"/>
            <w:vAlign w:val="center"/>
          </w:tcPr>
          <w:p w14:paraId="53D1C150" w14:textId="431888ED" w:rsidR="00293292" w:rsidRPr="00543D28" w:rsidRDefault="00293292" w:rsidP="00247484">
            <w:pPr>
              <w:rPr>
                <w:rFonts w:ascii="Calibri" w:hAnsi="Calibri" w:cs="Calibri"/>
                <w:b/>
              </w:rPr>
            </w:pPr>
            <w:r w:rsidRPr="00543D28">
              <w:rPr>
                <w:rFonts w:ascii="Calibri" w:hAnsi="Calibri" w:cs="Calibri"/>
                <w:bCs/>
              </w:rPr>
              <w:t>Managing Information Security</w:t>
            </w:r>
          </w:p>
        </w:tc>
      </w:tr>
    </w:tbl>
    <w:p w14:paraId="38122DCF" w14:textId="77777777" w:rsidR="00247484" w:rsidRPr="00543D28" w:rsidRDefault="00247484" w:rsidP="00247484">
      <w:pPr>
        <w:spacing w:before="240" w:after="0" w:line="240" w:lineRule="auto"/>
        <w:rPr>
          <w:rFonts w:ascii="Calibri" w:hAnsi="Calibri" w:cs="Calibri"/>
          <w:b/>
        </w:rPr>
      </w:pPr>
      <w:r w:rsidRPr="00543D28">
        <w:rPr>
          <w:rFonts w:ascii="Calibri" w:hAnsi="Calibri" w:cs="Calibri"/>
          <w:b/>
        </w:rPr>
        <w:t>TECHNICAL SUMMARY</w:t>
      </w:r>
    </w:p>
    <w:p w14:paraId="0A34099B" w14:textId="549BB77D" w:rsidR="00247484" w:rsidRPr="00543D28" w:rsidRDefault="00247484" w:rsidP="00DE6E53">
      <w:pPr>
        <w:spacing w:after="0" w:line="360" w:lineRule="exact"/>
        <w:rPr>
          <w:rFonts w:ascii="Calibri" w:hAnsi="Calibri" w:cs="Calibri"/>
        </w:rPr>
      </w:pPr>
      <w:r w:rsidRPr="00543D28">
        <w:rPr>
          <w:rFonts w:ascii="Calibri" w:hAnsi="Calibri" w:cs="Calibri"/>
          <w:i/>
          <w:iCs/>
        </w:rPr>
        <w:t>Certifications:</w:t>
      </w:r>
      <w:r w:rsidRPr="00543D28">
        <w:rPr>
          <w:rFonts w:ascii="Calibri" w:hAnsi="Calibri" w:cs="Calibri"/>
          <w:i/>
          <w:iCs/>
        </w:rPr>
        <w:tab/>
      </w:r>
      <w:r w:rsidRPr="00543D28">
        <w:rPr>
          <w:rFonts w:ascii="Calibri" w:hAnsi="Calibri" w:cs="Calibri"/>
          <w:i/>
          <w:iCs/>
        </w:rPr>
        <w:tab/>
      </w:r>
      <w:r w:rsidRPr="00543D28">
        <w:rPr>
          <w:rFonts w:ascii="Calibri" w:hAnsi="Calibri" w:cs="Calibri"/>
        </w:rPr>
        <w:t xml:space="preserve">CompTIA </w:t>
      </w:r>
      <w:r w:rsidR="003C76F1" w:rsidRPr="00543D28">
        <w:rPr>
          <w:rFonts w:ascii="Calibri" w:hAnsi="Calibri" w:cs="Calibri"/>
        </w:rPr>
        <w:t>(A</w:t>
      </w:r>
      <w:r w:rsidRPr="00543D28">
        <w:rPr>
          <w:rFonts w:ascii="Calibri" w:hAnsi="Calibri" w:cs="Calibri"/>
        </w:rPr>
        <w:t xml:space="preserve">+, Network+, Security+, Project+, CSIO, CSIS), Axelos ITIL 4 Foundation, </w:t>
      </w:r>
    </w:p>
    <w:p w14:paraId="003DB8D4" w14:textId="3864B301" w:rsidR="00247484" w:rsidRPr="00543D28" w:rsidRDefault="00247484" w:rsidP="00DE6E53">
      <w:pPr>
        <w:spacing w:after="0" w:line="360" w:lineRule="exact"/>
        <w:ind w:left="1440" w:firstLine="720"/>
        <w:rPr>
          <w:rFonts w:ascii="Calibri" w:hAnsi="Calibri" w:cs="Calibri"/>
        </w:rPr>
      </w:pPr>
      <w:r w:rsidRPr="00543D28">
        <w:rPr>
          <w:rFonts w:ascii="Calibri" w:hAnsi="Calibri" w:cs="Calibri"/>
        </w:rPr>
        <w:t>ISC</w:t>
      </w:r>
      <w:r w:rsidRPr="00543D28">
        <w:rPr>
          <w:rFonts w:ascii="Calibri" w:hAnsi="Calibri" w:cs="Calibri"/>
          <w:vertAlign w:val="superscript"/>
        </w:rPr>
        <w:t>2</w:t>
      </w:r>
      <w:r w:rsidRPr="00543D28">
        <w:rPr>
          <w:rFonts w:ascii="Calibri" w:hAnsi="Calibri" w:cs="Calibri"/>
        </w:rPr>
        <w:t xml:space="preserve"> SSCP, EC-Council (ECES, ECIH)</w:t>
      </w:r>
    </w:p>
    <w:p w14:paraId="08FBF9B3" w14:textId="05530E46" w:rsidR="00247484" w:rsidRPr="00543D28" w:rsidRDefault="00247484" w:rsidP="00DE6E53">
      <w:pPr>
        <w:spacing w:after="0" w:line="360" w:lineRule="exact"/>
        <w:ind w:left="2160" w:hanging="2160"/>
        <w:rPr>
          <w:rFonts w:ascii="Calibri" w:hAnsi="Calibri" w:cs="Calibri"/>
        </w:rPr>
      </w:pPr>
      <w:r w:rsidRPr="00543D28">
        <w:rPr>
          <w:rFonts w:ascii="Calibri" w:hAnsi="Calibri" w:cs="Calibri"/>
          <w:i/>
          <w:iCs/>
        </w:rPr>
        <w:t>Skills:</w:t>
      </w:r>
      <w:r w:rsidRPr="00543D28">
        <w:rPr>
          <w:rFonts w:ascii="Calibri" w:hAnsi="Calibri" w:cs="Calibri"/>
        </w:rPr>
        <w:tab/>
        <w:t>Cyber Defense, Systems Administration, Python, Windows 10+, Active Directory, Cryptography, NIST Risk Management Framework</w:t>
      </w:r>
      <w:r w:rsidR="00CC23FB" w:rsidRPr="00543D28">
        <w:rPr>
          <w:rFonts w:ascii="Calibri" w:hAnsi="Calibri" w:cs="Calibri"/>
        </w:rPr>
        <w:t>, MS Office 365, Illustrator, Photoshop</w:t>
      </w:r>
    </w:p>
    <w:p w14:paraId="57FCC42C" w14:textId="32A82EA6" w:rsidR="00014029" w:rsidRPr="00543D28" w:rsidRDefault="006C028B" w:rsidP="00247484">
      <w:pPr>
        <w:spacing w:before="120" w:after="0" w:line="240" w:lineRule="auto"/>
        <w:rPr>
          <w:rFonts w:ascii="Calibri" w:hAnsi="Calibri" w:cs="Calibri"/>
          <w:b/>
        </w:rPr>
      </w:pPr>
      <w:r w:rsidRPr="00543D28">
        <w:rPr>
          <w:rFonts w:ascii="Calibri" w:hAnsi="Calibri" w:cs="Calibri"/>
          <w:b/>
        </w:rPr>
        <w:t>Scholarships and Awards</w:t>
      </w:r>
    </w:p>
    <w:p w14:paraId="4F5A2389" w14:textId="3019AA39" w:rsidR="006C028B" w:rsidRPr="00543D28" w:rsidRDefault="006C028B" w:rsidP="00247484">
      <w:pPr>
        <w:spacing w:before="120" w:after="0" w:line="240" w:lineRule="auto"/>
        <w:rPr>
          <w:rFonts w:ascii="Calibri" w:hAnsi="Calibri" w:cs="Calibri"/>
          <w:bCs/>
        </w:rPr>
      </w:pPr>
      <w:r w:rsidRPr="00543D28">
        <w:rPr>
          <w:rFonts w:ascii="Calibri" w:hAnsi="Calibri" w:cs="Calibri"/>
          <w:bCs/>
        </w:rPr>
        <w:t>Aug 2021</w:t>
      </w:r>
      <w:r w:rsidRPr="00543D28">
        <w:rPr>
          <w:rFonts w:ascii="Calibri" w:hAnsi="Calibri" w:cs="Calibri"/>
          <w:bCs/>
        </w:rPr>
        <w:tab/>
        <w:t xml:space="preserve">Excellence Award for exemplary work on my paper </w:t>
      </w:r>
      <w:r w:rsidRPr="00543D28">
        <w:rPr>
          <w:rFonts w:ascii="Calibri" w:hAnsi="Calibri" w:cs="Calibri"/>
          <w:bCs/>
          <w:i/>
          <w:iCs/>
        </w:rPr>
        <w:t>Case Study Analysis and Response.</w:t>
      </w:r>
    </w:p>
    <w:p w14:paraId="038F6384" w14:textId="4D537579" w:rsidR="000066FD" w:rsidRPr="00543D28" w:rsidRDefault="006C028B" w:rsidP="00170DAA">
      <w:pPr>
        <w:spacing w:after="0" w:line="360" w:lineRule="exact"/>
        <w:rPr>
          <w:rFonts w:ascii="Calibri" w:hAnsi="Calibri" w:cs="Calibri"/>
          <w:bCs/>
          <w:i/>
          <w:iCs/>
        </w:rPr>
      </w:pPr>
      <w:r w:rsidRPr="00543D28">
        <w:rPr>
          <w:rFonts w:ascii="Calibri" w:hAnsi="Calibri" w:cs="Calibri"/>
          <w:bCs/>
        </w:rPr>
        <w:t>Aug 2021</w:t>
      </w:r>
      <w:r w:rsidRPr="00543D28">
        <w:rPr>
          <w:rFonts w:ascii="Calibri" w:hAnsi="Calibri" w:cs="Calibri"/>
          <w:bCs/>
        </w:rPr>
        <w:tab/>
        <w:t xml:space="preserve">Excellence Award for exemplary work on my paper </w:t>
      </w:r>
      <w:r w:rsidRPr="00543D28">
        <w:rPr>
          <w:rFonts w:ascii="Calibri" w:hAnsi="Calibri" w:cs="Calibri"/>
          <w:bCs/>
          <w:i/>
          <w:iCs/>
        </w:rPr>
        <w:t>Investigative Plan of Action</w:t>
      </w:r>
    </w:p>
    <w:p w14:paraId="15CE7C33" w14:textId="1FDABBB7" w:rsidR="006C028B" w:rsidRPr="00543D28" w:rsidRDefault="006C028B" w:rsidP="00170DAA">
      <w:pPr>
        <w:spacing w:after="0" w:line="360" w:lineRule="exact"/>
        <w:rPr>
          <w:rFonts w:ascii="Calibri" w:hAnsi="Calibri" w:cs="Calibri"/>
          <w:bCs/>
        </w:rPr>
      </w:pPr>
      <w:r w:rsidRPr="00543D28">
        <w:rPr>
          <w:rFonts w:ascii="Calibri" w:hAnsi="Calibri" w:cs="Calibri"/>
          <w:bCs/>
        </w:rPr>
        <w:t>Feb 2021</w:t>
      </w:r>
      <w:r w:rsidRPr="00543D28">
        <w:rPr>
          <w:rFonts w:ascii="Calibri" w:hAnsi="Calibri" w:cs="Calibri"/>
          <w:bCs/>
        </w:rPr>
        <w:tab/>
        <w:t>Inducted into Order of the Sword and Shield (ΟΣΣ) an Academic and Professional Honor Society</w:t>
      </w:r>
    </w:p>
    <w:p w14:paraId="6825EFF8" w14:textId="4C6ECB72" w:rsidR="008C1ADD" w:rsidRPr="00543D28" w:rsidRDefault="008C1ADD" w:rsidP="00170DAA">
      <w:pPr>
        <w:spacing w:after="0" w:line="360" w:lineRule="exact"/>
        <w:rPr>
          <w:rFonts w:ascii="Calibri" w:hAnsi="Calibri" w:cs="Calibri"/>
          <w:bCs/>
        </w:rPr>
      </w:pPr>
      <w:r w:rsidRPr="00543D28">
        <w:rPr>
          <w:rFonts w:ascii="Calibri" w:hAnsi="Calibri" w:cs="Calibri"/>
          <w:bCs/>
        </w:rPr>
        <w:t>Mar 2020</w:t>
      </w:r>
      <w:r w:rsidRPr="00543D28">
        <w:rPr>
          <w:rFonts w:ascii="Calibri" w:hAnsi="Calibri" w:cs="Calibri"/>
          <w:bCs/>
        </w:rPr>
        <w:tab/>
        <w:t>Winner of CompTIA’s Rising Star scholarship</w:t>
      </w:r>
    </w:p>
    <w:p w14:paraId="01FDC3DB" w14:textId="3EA60EB7" w:rsidR="00CF6062" w:rsidRPr="00543D28" w:rsidRDefault="00CF6062" w:rsidP="00170DAA">
      <w:pPr>
        <w:spacing w:before="240" w:after="0" w:line="240" w:lineRule="auto"/>
        <w:rPr>
          <w:rFonts w:ascii="Calibri" w:hAnsi="Calibri" w:cs="Calibri"/>
          <w:b/>
        </w:rPr>
      </w:pPr>
      <w:r w:rsidRPr="00543D28">
        <w:rPr>
          <w:rFonts w:ascii="Calibri" w:hAnsi="Calibri" w:cs="Calibri"/>
          <w:b/>
        </w:rPr>
        <w:t>SOFT SKILL SUMMARY</w:t>
      </w:r>
    </w:p>
    <w:p w14:paraId="0CFB8865" w14:textId="4C99ECDE" w:rsidR="00CF6062" w:rsidRPr="00543D28" w:rsidRDefault="00CF6062" w:rsidP="00247484">
      <w:pPr>
        <w:spacing w:before="120" w:after="0" w:line="240" w:lineRule="auto"/>
        <w:rPr>
          <w:rFonts w:ascii="Calibri" w:hAnsi="Calibri" w:cs="Calibri"/>
          <w:bCs/>
        </w:rPr>
      </w:pPr>
      <w:r w:rsidRPr="00543D28">
        <w:rPr>
          <w:rFonts w:ascii="Calibri" w:hAnsi="Calibri" w:cs="Calibri"/>
          <w:bCs/>
        </w:rPr>
        <w:t>Creativ</w:t>
      </w:r>
      <w:r w:rsidR="00AA4648" w:rsidRPr="00543D28">
        <w:rPr>
          <w:rFonts w:ascii="Calibri" w:hAnsi="Calibri" w:cs="Calibri"/>
          <w:bCs/>
        </w:rPr>
        <w:t>e</w:t>
      </w:r>
      <w:r w:rsidRPr="00543D28">
        <w:rPr>
          <w:rFonts w:ascii="Calibri" w:hAnsi="Calibri" w:cs="Calibri"/>
          <w:bCs/>
        </w:rPr>
        <w:t xml:space="preserve">, </w:t>
      </w:r>
      <w:r w:rsidR="003705A7" w:rsidRPr="00543D28">
        <w:rPr>
          <w:rFonts w:ascii="Calibri" w:hAnsi="Calibri" w:cs="Calibri"/>
          <w:bCs/>
        </w:rPr>
        <w:t xml:space="preserve">Analytical, </w:t>
      </w:r>
      <w:r w:rsidRPr="00543D28">
        <w:rPr>
          <w:rFonts w:ascii="Calibri" w:hAnsi="Calibri" w:cs="Calibri"/>
          <w:bCs/>
        </w:rPr>
        <w:t xml:space="preserve">Problem Solver, </w:t>
      </w:r>
      <w:r w:rsidR="00544E78" w:rsidRPr="00543D28">
        <w:rPr>
          <w:rFonts w:ascii="Calibri" w:hAnsi="Calibri" w:cs="Calibri"/>
          <w:bCs/>
        </w:rPr>
        <w:t>Self-</w:t>
      </w:r>
      <w:r w:rsidR="00B25C2A" w:rsidRPr="00543D28">
        <w:rPr>
          <w:rFonts w:ascii="Calibri" w:hAnsi="Calibri" w:cs="Calibri"/>
          <w:bCs/>
        </w:rPr>
        <w:t>D</w:t>
      </w:r>
      <w:r w:rsidR="00544E78" w:rsidRPr="00543D28">
        <w:rPr>
          <w:rFonts w:ascii="Calibri" w:hAnsi="Calibri" w:cs="Calibri"/>
          <w:bCs/>
        </w:rPr>
        <w:t xml:space="preserve">irected </w:t>
      </w:r>
      <w:r w:rsidRPr="00543D28">
        <w:rPr>
          <w:rFonts w:ascii="Calibri" w:hAnsi="Calibri" w:cs="Calibri"/>
          <w:bCs/>
        </w:rPr>
        <w:t xml:space="preserve">Team Player, </w:t>
      </w:r>
      <w:r w:rsidR="00544E78" w:rsidRPr="00543D28">
        <w:rPr>
          <w:rFonts w:ascii="Calibri" w:hAnsi="Calibri" w:cs="Calibri"/>
          <w:bCs/>
        </w:rPr>
        <w:t xml:space="preserve">Confident, Professional, </w:t>
      </w:r>
      <w:r w:rsidR="00AA4648" w:rsidRPr="00543D28">
        <w:rPr>
          <w:rFonts w:ascii="Calibri" w:hAnsi="Calibri" w:cs="Calibri"/>
          <w:bCs/>
        </w:rPr>
        <w:t>Ethical</w:t>
      </w:r>
      <w:r w:rsidR="00544E78" w:rsidRPr="00543D28">
        <w:rPr>
          <w:rFonts w:ascii="Calibri" w:hAnsi="Calibri" w:cs="Calibri"/>
          <w:bCs/>
        </w:rPr>
        <w:t>, Trainable</w:t>
      </w:r>
    </w:p>
    <w:p w14:paraId="10BF3B35" w14:textId="6CE61DF3" w:rsidR="000B575D" w:rsidRPr="00543D28" w:rsidRDefault="00842616" w:rsidP="00170DAA">
      <w:pPr>
        <w:spacing w:before="240" w:after="0" w:line="240" w:lineRule="auto"/>
        <w:rPr>
          <w:rFonts w:ascii="Calibri" w:hAnsi="Calibri" w:cs="Calibri"/>
          <w:b/>
        </w:rPr>
      </w:pPr>
      <w:r w:rsidRPr="00543D28">
        <w:rPr>
          <w:rFonts w:ascii="Calibri" w:hAnsi="Calibri" w:cs="Calibri"/>
          <w:b/>
        </w:rPr>
        <w:t>WORK HISTORY</w:t>
      </w:r>
    </w:p>
    <w:p w14:paraId="5588A119" w14:textId="09DF5025" w:rsidR="00842616" w:rsidRPr="00543D28" w:rsidRDefault="00113BDB" w:rsidP="00247484">
      <w:pPr>
        <w:spacing w:before="120"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Awesome Co, Inc.</w:t>
      </w:r>
    </w:p>
    <w:p w14:paraId="75993038" w14:textId="24726AB0" w:rsidR="00842616" w:rsidRPr="00543D28" w:rsidRDefault="00113BDB" w:rsidP="00247484">
      <w:pPr>
        <w:spacing w:before="120"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b/>
          <w:bCs/>
          <w:iCs/>
        </w:rPr>
        <w:t>Cool Relevant Job Title</w:t>
      </w:r>
      <w:r w:rsidR="00964E1A" w:rsidRPr="00543D28">
        <w:rPr>
          <w:rFonts w:ascii="Calibri" w:hAnsi="Calibri" w:cs="Calibri"/>
          <w:iCs/>
        </w:rPr>
        <w:t xml:space="preserve"> </w:t>
      </w:r>
      <w:r w:rsidR="00676724" w:rsidRPr="00543D28">
        <w:rPr>
          <w:rFonts w:ascii="Calibri" w:hAnsi="Calibri" w:cs="Calibri"/>
          <w:iCs/>
        </w:rPr>
        <w:t>/</w:t>
      </w:r>
      <w:r w:rsidR="00BB69DC" w:rsidRPr="00543D28">
        <w:rPr>
          <w:rFonts w:ascii="Calibri" w:hAnsi="Calibri" w:cs="Calibri"/>
          <w:i/>
        </w:rPr>
        <w:t xml:space="preserve"> </w:t>
      </w:r>
      <w:proofErr w:type="spellStart"/>
      <w:r>
        <w:rPr>
          <w:rFonts w:ascii="Calibri" w:hAnsi="Calibri" w:cs="Calibri"/>
          <w:i/>
        </w:rPr>
        <w:t>Anytown</w:t>
      </w:r>
      <w:proofErr w:type="spellEnd"/>
      <w:r w:rsidR="00842616" w:rsidRPr="00543D28">
        <w:rPr>
          <w:rFonts w:ascii="Calibri" w:hAnsi="Calibri" w:cs="Calibri"/>
          <w:i/>
        </w:rPr>
        <w:t xml:space="preserve">, </w:t>
      </w:r>
      <w:r>
        <w:rPr>
          <w:rFonts w:ascii="Calibri" w:hAnsi="Calibri" w:cs="Calibri"/>
          <w:i/>
        </w:rPr>
        <w:t>State</w:t>
      </w:r>
      <w:r w:rsidR="00842616" w:rsidRPr="00543D28">
        <w:rPr>
          <w:rFonts w:ascii="Calibri" w:hAnsi="Calibri" w:cs="Calibri"/>
          <w:i/>
        </w:rPr>
        <w:t xml:space="preserve"> </w:t>
      </w:r>
      <w:r w:rsidR="00BB69DC" w:rsidRPr="00543D28">
        <w:rPr>
          <w:rFonts w:ascii="Calibri" w:hAnsi="Calibri" w:cs="Calibri"/>
          <w:i/>
        </w:rPr>
        <w:t xml:space="preserve">| </w:t>
      </w:r>
      <w:r w:rsidR="00842616" w:rsidRPr="00543D28">
        <w:rPr>
          <w:rFonts w:ascii="Calibri" w:hAnsi="Calibri" w:cs="Calibri"/>
          <w:i/>
        </w:rPr>
        <w:t>Oct</w:t>
      </w:r>
      <w:r w:rsidR="00BB69DC" w:rsidRPr="00543D28">
        <w:rPr>
          <w:rFonts w:ascii="Calibri" w:hAnsi="Calibri" w:cs="Calibri"/>
          <w:i/>
        </w:rPr>
        <w:t>.</w:t>
      </w:r>
      <w:r w:rsidR="00842616" w:rsidRPr="00543D28">
        <w:rPr>
          <w:rFonts w:ascii="Calibri" w:hAnsi="Calibri" w:cs="Calibri"/>
          <w:i/>
        </w:rPr>
        <w:t xml:space="preserve"> 201</w:t>
      </w:r>
      <w:r w:rsidR="001A6B58" w:rsidRPr="00543D28">
        <w:rPr>
          <w:rFonts w:ascii="Calibri" w:hAnsi="Calibri" w:cs="Calibri"/>
          <w:i/>
        </w:rPr>
        <w:t>7</w:t>
      </w:r>
      <w:r w:rsidR="00842616" w:rsidRPr="00543D28">
        <w:rPr>
          <w:rFonts w:ascii="Calibri" w:hAnsi="Calibri" w:cs="Calibri"/>
          <w:i/>
        </w:rPr>
        <w:t xml:space="preserve"> to </w:t>
      </w:r>
      <w:r w:rsidR="00BB69DC" w:rsidRPr="00543D28">
        <w:rPr>
          <w:rFonts w:ascii="Calibri" w:hAnsi="Calibri" w:cs="Calibri"/>
          <w:i/>
        </w:rPr>
        <w:t>Jan. 2020</w:t>
      </w:r>
    </w:p>
    <w:p w14:paraId="6284334B" w14:textId="431CF3F8" w:rsidR="00C92677" w:rsidRPr="00543D28" w:rsidRDefault="003218FF" w:rsidP="00247484">
      <w:pPr>
        <w:spacing w:before="120" w:after="0" w:line="240" w:lineRule="auto"/>
        <w:ind w:left="720"/>
        <w:rPr>
          <w:rFonts w:ascii="Calibri" w:hAnsi="Calibri" w:cs="Calibri"/>
        </w:rPr>
      </w:pPr>
      <w:r w:rsidRPr="00543D28">
        <w:rPr>
          <w:rFonts w:ascii="Calibri" w:hAnsi="Calibri" w:cs="Calibri"/>
        </w:rPr>
        <w:t>Procured laptops, tablets and built computer desktops.</w:t>
      </w:r>
      <w:r w:rsidR="00F50ABD" w:rsidRPr="00543D28">
        <w:rPr>
          <w:rFonts w:ascii="Calibri" w:hAnsi="Calibri" w:cs="Calibri"/>
        </w:rPr>
        <w:t xml:space="preserve"> </w:t>
      </w:r>
      <w:r w:rsidRPr="00543D28">
        <w:rPr>
          <w:rFonts w:ascii="Calibri" w:hAnsi="Calibri" w:cs="Calibri"/>
        </w:rPr>
        <w:t xml:space="preserve">Installed operating systems, </w:t>
      </w:r>
      <w:r w:rsidR="00964E1A" w:rsidRPr="00543D28">
        <w:rPr>
          <w:rFonts w:ascii="Calibri" w:hAnsi="Calibri" w:cs="Calibri"/>
        </w:rPr>
        <w:t>virus protection</w:t>
      </w:r>
      <w:r w:rsidR="00C95BDD" w:rsidRPr="00543D28">
        <w:rPr>
          <w:rFonts w:ascii="Calibri" w:hAnsi="Calibri" w:cs="Calibri"/>
        </w:rPr>
        <w:t>,</w:t>
      </w:r>
      <w:r w:rsidR="00964E1A" w:rsidRPr="00543D28">
        <w:rPr>
          <w:rFonts w:ascii="Calibri" w:hAnsi="Calibri" w:cs="Calibri"/>
        </w:rPr>
        <w:t xml:space="preserve"> and software packages.</w:t>
      </w:r>
      <w:r w:rsidR="00F50ABD" w:rsidRPr="00543D28">
        <w:rPr>
          <w:rFonts w:ascii="Calibri" w:hAnsi="Calibri" w:cs="Calibri"/>
        </w:rPr>
        <w:t xml:space="preserve"> </w:t>
      </w:r>
      <w:r w:rsidR="003812DE" w:rsidRPr="00543D28">
        <w:rPr>
          <w:rFonts w:ascii="Calibri" w:hAnsi="Calibri" w:cs="Calibri"/>
        </w:rPr>
        <w:t xml:space="preserve">Implemented </w:t>
      </w:r>
      <w:r w:rsidR="00087B69" w:rsidRPr="00543D28">
        <w:rPr>
          <w:rFonts w:ascii="Calibri" w:hAnsi="Calibri" w:cs="Calibri"/>
        </w:rPr>
        <w:t xml:space="preserve">security patches, </w:t>
      </w:r>
      <w:r w:rsidR="00313EEB" w:rsidRPr="00543D28">
        <w:rPr>
          <w:rFonts w:ascii="Calibri" w:hAnsi="Calibri" w:cs="Calibri"/>
        </w:rPr>
        <w:t>software,</w:t>
      </w:r>
      <w:r w:rsidR="00087B69" w:rsidRPr="00543D28">
        <w:rPr>
          <w:rFonts w:ascii="Calibri" w:hAnsi="Calibri" w:cs="Calibri"/>
        </w:rPr>
        <w:t xml:space="preserve"> and firmware updates.</w:t>
      </w:r>
      <w:r w:rsidR="00F50ABD" w:rsidRPr="00543D28">
        <w:rPr>
          <w:rFonts w:ascii="Calibri" w:hAnsi="Calibri" w:cs="Calibri"/>
        </w:rPr>
        <w:t xml:space="preserve"> </w:t>
      </w:r>
      <w:r w:rsidR="00A82253" w:rsidRPr="00543D28">
        <w:rPr>
          <w:rFonts w:ascii="Calibri" w:hAnsi="Calibri" w:cs="Calibri"/>
        </w:rPr>
        <w:t xml:space="preserve">Performed file system maintenance and data backup. </w:t>
      </w:r>
      <w:r w:rsidR="003812DE" w:rsidRPr="00543D28">
        <w:rPr>
          <w:rFonts w:ascii="Calibri" w:hAnsi="Calibri" w:cs="Calibri"/>
        </w:rPr>
        <w:t>Researched secure communication protocols and applications to increase information assurance.</w:t>
      </w:r>
      <w:r w:rsidR="0061778B" w:rsidRPr="00543D28">
        <w:rPr>
          <w:rFonts w:ascii="Calibri" w:hAnsi="Calibri" w:cs="Calibri"/>
        </w:rPr>
        <w:t xml:space="preserve"> Investigated, diagnosed, and repaired connectivity issues.</w:t>
      </w:r>
    </w:p>
    <w:p w14:paraId="322728AF" w14:textId="77777777" w:rsidR="00842616" w:rsidRPr="00543D28" w:rsidRDefault="00842616" w:rsidP="00247484">
      <w:pPr>
        <w:spacing w:before="120" w:after="0" w:line="240" w:lineRule="auto"/>
        <w:rPr>
          <w:rFonts w:ascii="Calibri" w:hAnsi="Calibri" w:cs="Calibri"/>
        </w:rPr>
      </w:pPr>
    </w:p>
    <w:p w14:paraId="75A69AA2" w14:textId="3E737E0B" w:rsidR="00CC23FB" w:rsidRPr="00543D28" w:rsidRDefault="00CC23FB" w:rsidP="00247484">
      <w:pPr>
        <w:spacing w:before="120" w:after="0" w:line="240" w:lineRule="auto"/>
        <w:rPr>
          <w:rFonts w:ascii="Calibri" w:hAnsi="Calibri" w:cs="Calibri"/>
        </w:rPr>
      </w:pPr>
      <w:r w:rsidRPr="00543D28">
        <w:rPr>
          <w:rFonts w:ascii="Calibri" w:hAnsi="Calibri" w:cs="Calibri"/>
          <w:b/>
        </w:rPr>
        <w:t>WORK HISTORY (cont’d)</w:t>
      </w:r>
    </w:p>
    <w:p w14:paraId="5FEDA285" w14:textId="4D85E21A" w:rsidR="00842616" w:rsidRPr="00543D28" w:rsidRDefault="00113BDB" w:rsidP="00247484">
      <w:pPr>
        <w:spacing w:before="120"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Other Awesome Business</w:t>
      </w:r>
    </w:p>
    <w:p w14:paraId="623DA324" w14:textId="7B0F5796" w:rsidR="00742F5A" w:rsidRPr="00543D28" w:rsidRDefault="00113BDB" w:rsidP="00247484">
      <w:pPr>
        <w:spacing w:before="120"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b/>
          <w:bCs/>
          <w:iCs/>
        </w:rPr>
        <w:t>Cool Relevant Job Title</w:t>
      </w:r>
      <w:r w:rsidRPr="00543D28">
        <w:rPr>
          <w:rFonts w:ascii="Calibri" w:hAnsi="Calibri" w:cs="Calibri"/>
          <w:iCs/>
        </w:rPr>
        <w:t xml:space="preserve"> /</w:t>
      </w:r>
      <w:r w:rsidRPr="00543D28">
        <w:rPr>
          <w:rFonts w:ascii="Calibri" w:hAnsi="Calibri" w:cs="Calibri"/>
          <w:i/>
        </w:rPr>
        <w:t xml:space="preserve"> </w:t>
      </w:r>
      <w:proofErr w:type="spellStart"/>
      <w:r>
        <w:rPr>
          <w:rFonts w:ascii="Calibri" w:hAnsi="Calibri" w:cs="Calibri"/>
          <w:i/>
        </w:rPr>
        <w:t>Anytown</w:t>
      </w:r>
      <w:proofErr w:type="spellEnd"/>
      <w:r w:rsidRPr="00543D28">
        <w:rPr>
          <w:rFonts w:ascii="Calibri" w:hAnsi="Calibri" w:cs="Calibri"/>
          <w:i/>
        </w:rPr>
        <w:t xml:space="preserve">, </w:t>
      </w:r>
      <w:r>
        <w:rPr>
          <w:rFonts w:ascii="Calibri" w:hAnsi="Calibri" w:cs="Calibri"/>
          <w:i/>
        </w:rPr>
        <w:t>State</w:t>
      </w:r>
      <w:r w:rsidRPr="00543D28">
        <w:rPr>
          <w:rFonts w:ascii="Calibri" w:hAnsi="Calibri" w:cs="Calibri"/>
          <w:i/>
        </w:rPr>
        <w:t xml:space="preserve"> | </w:t>
      </w:r>
      <w:r w:rsidR="00BB69DC" w:rsidRPr="00543D28">
        <w:rPr>
          <w:rFonts w:ascii="Calibri" w:hAnsi="Calibri" w:cs="Calibri"/>
          <w:i/>
        </w:rPr>
        <w:t>|</w:t>
      </w:r>
      <w:r w:rsidR="00842616" w:rsidRPr="00543D28">
        <w:rPr>
          <w:rFonts w:ascii="Calibri" w:hAnsi="Calibri" w:cs="Calibri"/>
          <w:i/>
        </w:rPr>
        <w:t xml:space="preserve"> </w:t>
      </w:r>
      <w:r w:rsidR="00492799" w:rsidRPr="00543D28">
        <w:rPr>
          <w:rFonts w:ascii="Calibri" w:hAnsi="Calibri" w:cs="Calibri"/>
          <w:i/>
        </w:rPr>
        <w:t>July</w:t>
      </w:r>
      <w:r w:rsidR="00842616" w:rsidRPr="00543D28">
        <w:rPr>
          <w:rFonts w:ascii="Calibri" w:hAnsi="Calibri" w:cs="Calibri"/>
          <w:i/>
        </w:rPr>
        <w:t xml:space="preserve"> 200</w:t>
      </w:r>
      <w:r w:rsidR="00492799" w:rsidRPr="00543D28">
        <w:rPr>
          <w:rFonts w:ascii="Calibri" w:hAnsi="Calibri" w:cs="Calibri"/>
          <w:i/>
        </w:rPr>
        <w:t>6</w:t>
      </w:r>
      <w:r w:rsidR="00842616" w:rsidRPr="00543D28">
        <w:rPr>
          <w:rFonts w:ascii="Calibri" w:hAnsi="Calibri" w:cs="Calibri"/>
          <w:i/>
        </w:rPr>
        <w:t xml:space="preserve"> to May 2015</w:t>
      </w:r>
    </w:p>
    <w:p w14:paraId="753392D3" w14:textId="2EBA1FB7" w:rsidR="0093195F" w:rsidRPr="00543D28" w:rsidRDefault="00742F5A" w:rsidP="00247484">
      <w:pPr>
        <w:spacing w:before="120" w:after="0" w:line="240" w:lineRule="auto"/>
        <w:ind w:left="720"/>
        <w:rPr>
          <w:rFonts w:ascii="Calibri" w:hAnsi="Calibri" w:cs="Calibri"/>
        </w:rPr>
      </w:pPr>
      <w:bookmarkStart w:id="0" w:name="_Hlk101953288"/>
      <w:r w:rsidRPr="00543D28">
        <w:rPr>
          <w:rFonts w:ascii="Calibri" w:hAnsi="Calibri" w:cs="Calibri"/>
        </w:rPr>
        <w:t xml:space="preserve">Complied with regulations, conﬁdential, and classiﬁed </w:t>
      </w:r>
      <w:r w:rsidR="00B95E06" w:rsidRPr="00543D28">
        <w:rPr>
          <w:rFonts w:ascii="Calibri" w:hAnsi="Calibri" w:cs="Calibri"/>
        </w:rPr>
        <w:t>data</w:t>
      </w:r>
      <w:r w:rsidRPr="00543D28">
        <w:rPr>
          <w:rFonts w:ascii="Calibri" w:hAnsi="Calibri" w:cs="Calibri"/>
        </w:rPr>
        <w:t xml:space="preserve"> handling practices</w:t>
      </w:r>
      <w:r w:rsidR="00F50ABD" w:rsidRPr="00543D28">
        <w:rPr>
          <w:rFonts w:ascii="Calibri" w:hAnsi="Calibri" w:cs="Calibri"/>
        </w:rPr>
        <w:t>.</w:t>
      </w:r>
      <w:r w:rsidR="002771B7" w:rsidRPr="00543D28">
        <w:rPr>
          <w:rFonts w:ascii="Calibri" w:hAnsi="Calibri" w:cs="Calibri"/>
        </w:rPr>
        <w:t xml:space="preserve"> Audited and documented production conformance with company policy, federal regulatory compliance, and engineering standards.</w:t>
      </w:r>
      <w:r w:rsidR="00F50ABD" w:rsidRPr="00543D28">
        <w:rPr>
          <w:rFonts w:ascii="Calibri" w:hAnsi="Calibri" w:cs="Calibri"/>
        </w:rPr>
        <w:t xml:space="preserve"> </w:t>
      </w:r>
      <w:r w:rsidR="002771B7" w:rsidRPr="00543D28">
        <w:rPr>
          <w:rFonts w:ascii="Calibri" w:hAnsi="Calibri" w:cs="Calibri"/>
        </w:rPr>
        <w:t xml:space="preserve">Produced </w:t>
      </w:r>
      <w:r w:rsidRPr="00543D28">
        <w:rPr>
          <w:rFonts w:ascii="Calibri" w:hAnsi="Calibri" w:cs="Calibri"/>
        </w:rPr>
        <w:t>non-compliance reports</w:t>
      </w:r>
      <w:r w:rsidR="002771B7" w:rsidRPr="00543D28">
        <w:rPr>
          <w:rFonts w:ascii="Calibri" w:hAnsi="Calibri" w:cs="Calibri"/>
        </w:rPr>
        <w:t xml:space="preserve"> with details and evidence to ensure a solid lasting solution fit for purpose and compliance. Investigated incidents using prescribed procedures and root cause analysis to determine vulnerabilities and threats to production assets. </w:t>
      </w:r>
      <w:r w:rsidR="003812DE" w:rsidRPr="00543D28">
        <w:rPr>
          <w:rFonts w:ascii="Calibri" w:hAnsi="Calibri" w:cs="Calibri"/>
        </w:rPr>
        <w:t xml:space="preserve">Conducted department and team training to improve safety procedures. </w:t>
      </w:r>
      <w:r w:rsidRPr="00543D28">
        <w:rPr>
          <w:rFonts w:ascii="Calibri" w:hAnsi="Calibri" w:cs="Calibri"/>
        </w:rPr>
        <w:t>Worked in a team-based environment to maintain productivity.</w:t>
      </w:r>
      <w:r w:rsidR="003812DE" w:rsidRPr="00543D28">
        <w:rPr>
          <w:rFonts w:ascii="Calibri" w:hAnsi="Calibri" w:cs="Calibri"/>
        </w:rPr>
        <w:t xml:space="preserve"> Improved production speed, lowered defect count, and reduced overall costs by 24%</w:t>
      </w:r>
      <w:r w:rsidR="00F50ABD" w:rsidRPr="00543D28">
        <w:rPr>
          <w:rFonts w:ascii="Calibri" w:hAnsi="Calibri" w:cs="Calibri"/>
        </w:rPr>
        <w:t xml:space="preserve"> </w:t>
      </w:r>
      <w:r w:rsidR="00650292" w:rsidRPr="00543D28">
        <w:rPr>
          <w:rFonts w:ascii="Calibri" w:hAnsi="Calibri" w:cs="Calibri"/>
        </w:rPr>
        <w:t>during a collaborative project.</w:t>
      </w:r>
    </w:p>
    <w:bookmarkEnd w:id="0"/>
    <w:p w14:paraId="1FFBA1D9" w14:textId="79CC3A36" w:rsidR="0055530C" w:rsidRPr="00543D28" w:rsidRDefault="0055530C" w:rsidP="00247484">
      <w:pPr>
        <w:spacing w:before="120" w:after="0" w:line="240" w:lineRule="auto"/>
        <w:rPr>
          <w:rFonts w:ascii="Calibri" w:hAnsi="Calibri" w:cs="Calibri"/>
          <w:b/>
        </w:rPr>
      </w:pPr>
      <w:r w:rsidRPr="00543D28">
        <w:rPr>
          <w:rFonts w:ascii="Calibri" w:hAnsi="Calibri" w:cs="Calibri"/>
          <w:b/>
        </w:rPr>
        <w:t>MILITARY EXPERIENCE</w:t>
      </w:r>
    </w:p>
    <w:p w14:paraId="0802BB32" w14:textId="0BECE07E" w:rsidR="00B95E06" w:rsidRPr="00543D28" w:rsidRDefault="00B95E06" w:rsidP="00247484">
      <w:pPr>
        <w:spacing w:before="120" w:after="0" w:line="240" w:lineRule="auto"/>
        <w:rPr>
          <w:rFonts w:ascii="Calibri" w:hAnsi="Calibri" w:cs="Calibri"/>
        </w:rPr>
      </w:pPr>
      <w:r w:rsidRPr="00543D28">
        <w:rPr>
          <w:rFonts w:ascii="Calibri" w:hAnsi="Calibri" w:cs="Calibri"/>
        </w:rPr>
        <w:t xml:space="preserve">US Army, Specialist  </w:t>
      </w:r>
    </w:p>
    <w:p w14:paraId="08A8ACF7" w14:textId="7D0B24D9" w:rsidR="0099372D" w:rsidRDefault="002003CD" w:rsidP="00247484">
      <w:pPr>
        <w:spacing w:before="120" w:after="0" w:line="240" w:lineRule="auto"/>
        <w:rPr>
          <w:rFonts w:ascii="Calibri" w:hAnsi="Calibri" w:cs="Calibri"/>
          <w:i/>
          <w:iCs/>
        </w:rPr>
      </w:pPr>
      <w:r w:rsidRPr="00543D28">
        <w:rPr>
          <w:rFonts w:ascii="Calibri" w:hAnsi="Calibri" w:cs="Calibri"/>
          <w:b/>
          <w:bCs/>
        </w:rPr>
        <w:t>TACCS &amp; TCT</w:t>
      </w:r>
      <w:r w:rsidR="00E760DA" w:rsidRPr="00543D28">
        <w:rPr>
          <w:rFonts w:ascii="Calibri" w:hAnsi="Calibri" w:cs="Calibri"/>
          <w:b/>
          <w:bCs/>
        </w:rPr>
        <w:t xml:space="preserve"> Computer System Repair</w:t>
      </w:r>
      <w:r w:rsidR="00A2549B" w:rsidRPr="00543D28">
        <w:rPr>
          <w:rFonts w:ascii="Calibri" w:hAnsi="Calibri" w:cs="Calibri"/>
          <w:b/>
          <w:bCs/>
        </w:rPr>
        <w:t>er</w:t>
      </w:r>
      <w:r w:rsidRPr="00543D28">
        <w:rPr>
          <w:rFonts w:ascii="Calibri" w:hAnsi="Calibri" w:cs="Calibri"/>
          <w:i/>
          <w:iCs/>
        </w:rPr>
        <w:t xml:space="preserve"> | June 1989 to June 1993</w:t>
      </w:r>
    </w:p>
    <w:p w14:paraId="4ECE7FCA" w14:textId="77777777" w:rsidR="002D0D59" w:rsidRDefault="002D0D59" w:rsidP="002D0D59">
      <w:pPr>
        <w:spacing w:before="120" w:after="0" w:line="240" w:lineRule="auto"/>
        <w:ind w:left="720"/>
        <w:contextualSpacing/>
        <w:rPr>
          <w:rFonts w:ascii="Calibri" w:hAnsi="Calibri" w:cs="Calibri"/>
        </w:rPr>
      </w:pPr>
      <w:r w:rsidRPr="002D0D59">
        <w:rPr>
          <w:rFonts w:ascii="Calibri" w:hAnsi="Calibri" w:cs="Calibri"/>
        </w:rPr>
        <w:t xml:space="preserve">I assisted in designing and developing an accurate online diagnostic system that included real-time news </w:t>
      </w:r>
    </w:p>
    <w:p w14:paraId="477A074D" w14:textId="77777777" w:rsidR="002D0D59" w:rsidRDefault="002D0D59" w:rsidP="002D0D59">
      <w:pPr>
        <w:spacing w:before="120" w:after="0" w:line="240" w:lineRule="auto"/>
        <w:ind w:left="720"/>
        <w:contextualSpacing/>
        <w:rPr>
          <w:rFonts w:ascii="Calibri" w:hAnsi="Calibri" w:cs="Calibri"/>
        </w:rPr>
      </w:pPr>
      <w:r w:rsidRPr="002D0D59">
        <w:rPr>
          <w:rFonts w:ascii="Calibri" w:hAnsi="Calibri" w:cs="Calibri"/>
        </w:rPr>
        <w:t xml:space="preserve">feeds. The system enabled us to troubleshoot and repair telecommunications devices in-shop, resulting in minutes instead of hours of downtime. I proposed a process that reduced a 3-day labor-intensive task to </w:t>
      </w:r>
    </w:p>
    <w:p w14:paraId="3260EE59" w14:textId="03AAB8A3" w:rsidR="002D0D59" w:rsidRDefault="002D0D59" w:rsidP="002D0D59">
      <w:pPr>
        <w:spacing w:before="120" w:after="0" w:line="240" w:lineRule="auto"/>
        <w:ind w:left="720"/>
        <w:contextualSpacing/>
        <w:rPr>
          <w:rFonts w:ascii="Calibri" w:hAnsi="Calibri" w:cs="Calibri"/>
        </w:rPr>
      </w:pPr>
      <w:r w:rsidRPr="002D0D59">
        <w:rPr>
          <w:rFonts w:ascii="Calibri" w:hAnsi="Calibri" w:cs="Calibri"/>
        </w:rPr>
        <w:t xml:space="preserve">eight hours. I had led and trained three other technicians in repairing and maintaining electronic and </w:t>
      </w:r>
    </w:p>
    <w:p w14:paraId="020AC40D" w14:textId="07827220" w:rsidR="002D0D59" w:rsidRPr="00543D28" w:rsidRDefault="002D0D59" w:rsidP="002D0D59">
      <w:pPr>
        <w:spacing w:before="120" w:after="0" w:line="240" w:lineRule="auto"/>
        <w:ind w:left="720"/>
        <w:contextualSpacing/>
        <w:rPr>
          <w:rFonts w:ascii="Calibri" w:hAnsi="Calibri" w:cs="Calibri"/>
        </w:rPr>
      </w:pPr>
      <w:r w:rsidRPr="002D0D59">
        <w:rPr>
          <w:rFonts w:ascii="Calibri" w:hAnsi="Calibri" w:cs="Calibri"/>
        </w:rPr>
        <w:t>electro-mechanical telecommunication devices throughout US SOUTHCOM (Central and South America).</w:t>
      </w:r>
      <w:r w:rsidRPr="00543D28">
        <w:rPr>
          <w:rFonts w:ascii="Calibri" w:hAnsi="Calibri" w:cs="Calibri"/>
        </w:rPr>
        <w:t xml:space="preserve"> </w:t>
      </w:r>
    </w:p>
    <w:p w14:paraId="073CBA7E" w14:textId="3FCB2993" w:rsidR="00113BDB" w:rsidRDefault="00113BDB" w:rsidP="00247484">
      <w:pPr>
        <w:spacing w:before="120" w:after="0" w:line="240" w:lineRule="auto"/>
        <w:rPr>
          <w:rFonts w:ascii="Calibri" w:hAnsi="Calibri" w:cs="Calibri"/>
          <w:i/>
          <w:iCs/>
        </w:rPr>
      </w:pPr>
    </w:p>
    <w:p w14:paraId="4B9770BC" w14:textId="4B09BB71" w:rsidR="00113BDB" w:rsidRPr="00543D28" w:rsidRDefault="00113BDB" w:rsidP="00113BDB">
      <w:pPr>
        <w:spacing w:before="120" w:after="0" w:line="24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Volunteer Work</w:t>
      </w:r>
    </w:p>
    <w:p w14:paraId="0BCCB624" w14:textId="272E01B7" w:rsidR="00113BDB" w:rsidRPr="00543D28" w:rsidRDefault="00113BDB" w:rsidP="00113BDB">
      <w:pPr>
        <w:spacing w:before="120" w:after="0" w:line="240" w:lineRule="auto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>Mon Year</w:t>
      </w:r>
      <w:r w:rsidRPr="00543D28"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>Extremely special volunteer service.</w:t>
      </w:r>
    </w:p>
    <w:p w14:paraId="7006AFE9" w14:textId="4D9F8DAE" w:rsidR="00113BDB" w:rsidRPr="00113BDB" w:rsidRDefault="00113BDB" w:rsidP="00113BDB">
      <w:pPr>
        <w:spacing w:after="0" w:line="360" w:lineRule="exact"/>
        <w:rPr>
          <w:rFonts w:ascii="Calibri" w:hAnsi="Calibri" w:cs="Calibri"/>
          <w:bCs/>
          <w:i/>
          <w:iCs/>
        </w:rPr>
      </w:pPr>
      <w:r w:rsidRPr="00543D28">
        <w:rPr>
          <w:rFonts w:ascii="Calibri" w:hAnsi="Calibri" w:cs="Calibri"/>
          <w:bCs/>
        </w:rPr>
        <w:t>Aug 2021</w:t>
      </w:r>
      <w:r w:rsidRPr="00543D28">
        <w:rPr>
          <w:rFonts w:ascii="Calibri" w:hAnsi="Calibri" w:cs="Calibri"/>
          <w:bCs/>
        </w:rPr>
        <w:tab/>
      </w:r>
      <w:r>
        <w:rPr>
          <w:rFonts w:ascii="Calibri" w:hAnsi="Calibri" w:cs="Calibri"/>
          <w:bCs/>
        </w:rPr>
        <w:t>I helped people be people.</w:t>
      </w:r>
    </w:p>
    <w:p w14:paraId="5DB3468A" w14:textId="77777777" w:rsidR="0071219A" w:rsidRDefault="0071219A" w:rsidP="00247484">
      <w:pPr>
        <w:spacing w:before="120" w:after="0" w:line="240" w:lineRule="auto"/>
        <w:rPr>
          <w:rFonts w:ascii="Calibri" w:hAnsi="Calibri" w:cs="Calibri"/>
          <w:i/>
          <w:iCs/>
        </w:rPr>
      </w:pPr>
    </w:p>
    <w:p w14:paraId="5BE06E53" w14:textId="25FB86C8" w:rsidR="006374CD" w:rsidRPr="003C76F1" w:rsidRDefault="006374CD" w:rsidP="00247484">
      <w:pPr>
        <w:spacing w:before="120" w:after="0" w:line="240" w:lineRule="auto"/>
        <w:rPr>
          <w:rFonts w:ascii="Calibri" w:hAnsi="Calibri" w:cs="Calibri"/>
        </w:rPr>
      </w:pPr>
    </w:p>
    <w:p w14:paraId="0F5D6107" w14:textId="77777777" w:rsidR="00933197" w:rsidRPr="006374CD" w:rsidRDefault="00933197" w:rsidP="00247484">
      <w:pPr>
        <w:spacing w:before="120" w:after="0" w:line="240" w:lineRule="auto"/>
        <w:rPr>
          <w:rFonts w:ascii="Calibri" w:hAnsi="Calibri" w:cs="Calibri"/>
        </w:rPr>
      </w:pPr>
    </w:p>
    <w:sectPr w:rsidR="00933197" w:rsidRPr="006374CD" w:rsidSect="0099372D">
      <w:headerReference w:type="default" r:id="rId8"/>
      <w:pgSz w:w="12240" w:h="15840"/>
      <w:pgMar w:top="720" w:right="720" w:bottom="720" w:left="720" w:header="288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7C01A" w14:textId="77777777" w:rsidR="00430572" w:rsidRDefault="00430572" w:rsidP="00DC3442">
      <w:pPr>
        <w:spacing w:after="0" w:line="240" w:lineRule="auto"/>
      </w:pPr>
      <w:r>
        <w:separator/>
      </w:r>
    </w:p>
  </w:endnote>
  <w:endnote w:type="continuationSeparator" w:id="0">
    <w:p w14:paraId="61D60755" w14:textId="77777777" w:rsidR="00430572" w:rsidRDefault="00430572" w:rsidP="00DC3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748B1" w14:textId="77777777" w:rsidR="00430572" w:rsidRDefault="00430572" w:rsidP="00DC3442">
      <w:pPr>
        <w:spacing w:after="0" w:line="240" w:lineRule="auto"/>
      </w:pPr>
      <w:r>
        <w:separator/>
      </w:r>
    </w:p>
  </w:footnote>
  <w:footnote w:type="continuationSeparator" w:id="0">
    <w:p w14:paraId="3B5D7312" w14:textId="77777777" w:rsidR="00430572" w:rsidRDefault="00430572" w:rsidP="00DC34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40423" w14:textId="79CB4592" w:rsidR="00742F5A" w:rsidRPr="00CC23FB" w:rsidRDefault="00576F9C" w:rsidP="00CC23FB">
    <w:pPr>
      <w:spacing w:after="0" w:line="240" w:lineRule="auto"/>
      <w:jc w:val="center"/>
      <w:rPr>
        <w:rFonts w:cstheme="minorHAnsi"/>
        <w:b/>
        <w:sz w:val="40"/>
        <w:szCs w:val="40"/>
      </w:rPr>
    </w:pPr>
    <w:r>
      <w:rPr>
        <w:rFonts w:cstheme="minorHAnsi"/>
        <w:b/>
        <w:sz w:val="40"/>
        <w:szCs w:val="40"/>
      </w:rPr>
      <w:t>JOHN SMITH</w:t>
    </w:r>
  </w:p>
  <w:p w14:paraId="2BEE685E" w14:textId="54AC67C8" w:rsidR="00544226" w:rsidRPr="00170DAA" w:rsidRDefault="00544226" w:rsidP="00CC23FB">
    <w:pPr>
      <w:spacing w:after="0" w:line="240" w:lineRule="auto"/>
      <w:jc w:val="center"/>
      <w:rPr>
        <w:rFonts w:cstheme="minorHAnsi"/>
        <w:bCs/>
        <w:i/>
        <w:iCs/>
        <w:sz w:val="32"/>
        <w:szCs w:val="32"/>
      </w:rPr>
    </w:pPr>
    <w:r w:rsidRPr="00CC23FB">
      <w:rPr>
        <w:rFonts w:cstheme="minorHAnsi"/>
        <w:b/>
        <w:i/>
        <w:iCs/>
        <w:sz w:val="40"/>
        <w:szCs w:val="40"/>
      </w:rPr>
      <w:t>Cybersecurity Specialist</w:t>
    </w:r>
  </w:p>
  <w:p w14:paraId="2AE6831F" w14:textId="127D0ACC" w:rsidR="003C0934" w:rsidRPr="00CC23FB" w:rsidRDefault="00576F9C" w:rsidP="003C0934">
    <w:pPr>
      <w:spacing w:after="240" w:line="240" w:lineRule="auto"/>
      <w:jc w:val="center"/>
      <w:rPr>
        <w:rFonts w:ascii="Microsoft Sans Serif" w:hAnsi="Microsoft Sans Serif" w:cs="Microsoft Sans Serif"/>
      </w:rPr>
    </w:pPr>
    <w:r>
      <w:rPr>
        <w:rFonts w:cstheme="minorHAnsi"/>
      </w:rPr>
      <w:t>CITY</w:t>
    </w:r>
    <w:r w:rsidR="00742F5A" w:rsidRPr="00CC23FB">
      <w:rPr>
        <w:rFonts w:cstheme="minorHAnsi"/>
      </w:rPr>
      <w:t xml:space="preserve">, </w:t>
    </w:r>
    <w:r>
      <w:rPr>
        <w:rFonts w:cstheme="minorHAnsi"/>
      </w:rPr>
      <w:t>STATE</w:t>
    </w:r>
    <w:r w:rsidR="00544226" w:rsidRPr="00CC23FB">
      <w:rPr>
        <w:rFonts w:cstheme="minorHAnsi"/>
      </w:rPr>
      <w:t xml:space="preserve"> | </w:t>
    </w:r>
    <w:r w:rsidR="00742F5A" w:rsidRPr="00CC23FB">
      <w:rPr>
        <w:rFonts w:cstheme="minorHAnsi"/>
      </w:rPr>
      <w:t>(</w:t>
    </w:r>
    <w:r>
      <w:rPr>
        <w:rFonts w:cstheme="minorHAnsi"/>
      </w:rPr>
      <w:t>123</w:t>
    </w:r>
    <w:r w:rsidR="00742F5A" w:rsidRPr="00CC23FB">
      <w:rPr>
        <w:rFonts w:cstheme="minorHAnsi"/>
      </w:rPr>
      <w:t xml:space="preserve">) </w:t>
    </w:r>
    <w:r>
      <w:rPr>
        <w:rFonts w:cstheme="minorHAnsi"/>
      </w:rPr>
      <w:t>456-7890</w:t>
    </w:r>
    <w:r w:rsidR="00742F5A" w:rsidRPr="00CC23FB">
      <w:rPr>
        <w:rFonts w:cstheme="minorHAnsi"/>
      </w:rPr>
      <w:t xml:space="preserve"> </w:t>
    </w:r>
    <w:r w:rsidR="002003CD" w:rsidRPr="00CC23FB">
      <w:rPr>
        <w:rFonts w:cstheme="minorHAnsi"/>
      </w:rPr>
      <w:t xml:space="preserve">| </w:t>
    </w:r>
    <w:r>
      <w:rPr>
        <w:rFonts w:cstheme="minorHAnsi"/>
      </w:rPr>
      <w:t>email@email.com</w:t>
    </w:r>
    <w:r w:rsidR="00544226" w:rsidRPr="00CC23FB">
      <w:rPr>
        <w:rFonts w:cstheme="minorHAnsi"/>
      </w:rPr>
      <w:t xml:space="preserve"> | </w:t>
    </w:r>
    <w:r>
      <w:rPr>
        <w:rFonts w:cstheme="minorHAnsi"/>
      </w:rPr>
      <w:t>LinkedIn Lin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5789E"/>
    <w:multiLevelType w:val="hybridMultilevel"/>
    <w:tmpl w:val="E34E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C564A"/>
    <w:multiLevelType w:val="hybridMultilevel"/>
    <w:tmpl w:val="DE88B5CA"/>
    <w:lvl w:ilvl="0" w:tplc="94A63B70">
      <w:start w:val="1"/>
      <w:numFmt w:val="bullet"/>
      <w:pStyle w:val="Bullet1"/>
      <w:lvlText w:val=""/>
      <w:lvlJc w:val="center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C5493"/>
    <w:multiLevelType w:val="hybridMultilevel"/>
    <w:tmpl w:val="800CB636"/>
    <w:lvl w:ilvl="0" w:tplc="C974105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A4189B"/>
    <w:multiLevelType w:val="hybridMultilevel"/>
    <w:tmpl w:val="38568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32F4F"/>
    <w:multiLevelType w:val="multilevel"/>
    <w:tmpl w:val="6F78F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CBE307B"/>
    <w:multiLevelType w:val="hybridMultilevel"/>
    <w:tmpl w:val="43429E04"/>
    <w:lvl w:ilvl="0" w:tplc="FFAC2ACC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320914"/>
    <w:multiLevelType w:val="hybridMultilevel"/>
    <w:tmpl w:val="CAF255A0"/>
    <w:lvl w:ilvl="0" w:tplc="FB72D254">
      <w:start w:val="1"/>
      <w:numFmt w:val="bullet"/>
      <w:lvlText w:val=""/>
      <w:lvlJc w:val="left"/>
      <w:pPr>
        <w:ind w:left="36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4389308E"/>
    <w:multiLevelType w:val="multilevel"/>
    <w:tmpl w:val="04188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2A01E46"/>
    <w:multiLevelType w:val="multilevel"/>
    <w:tmpl w:val="53208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81D61AA"/>
    <w:multiLevelType w:val="hybridMultilevel"/>
    <w:tmpl w:val="9F1EDFF4"/>
    <w:lvl w:ilvl="0" w:tplc="FB72D254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26D1FD3"/>
    <w:multiLevelType w:val="hybridMultilevel"/>
    <w:tmpl w:val="18CCC3CE"/>
    <w:lvl w:ilvl="0" w:tplc="FFAC2ACC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0251C5"/>
    <w:multiLevelType w:val="hybridMultilevel"/>
    <w:tmpl w:val="5B622AB6"/>
    <w:lvl w:ilvl="0" w:tplc="AEBAB2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ACB012B"/>
    <w:multiLevelType w:val="hybridMultilevel"/>
    <w:tmpl w:val="8EC0D9A2"/>
    <w:lvl w:ilvl="0" w:tplc="23EC6F7E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D453B4"/>
    <w:multiLevelType w:val="hybridMultilevel"/>
    <w:tmpl w:val="C80E531A"/>
    <w:lvl w:ilvl="0" w:tplc="88A82F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7F301FDF"/>
    <w:multiLevelType w:val="hybridMultilevel"/>
    <w:tmpl w:val="E486A896"/>
    <w:lvl w:ilvl="0" w:tplc="655C066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6651524">
    <w:abstractNumId w:val="12"/>
  </w:num>
  <w:num w:numId="2" w16cid:durableId="508834443">
    <w:abstractNumId w:val="2"/>
  </w:num>
  <w:num w:numId="3" w16cid:durableId="586964681">
    <w:abstractNumId w:val="11"/>
  </w:num>
  <w:num w:numId="4" w16cid:durableId="12926047">
    <w:abstractNumId w:val="5"/>
  </w:num>
  <w:num w:numId="5" w16cid:durableId="248344472">
    <w:abstractNumId w:val="0"/>
  </w:num>
  <w:num w:numId="6" w16cid:durableId="334066481">
    <w:abstractNumId w:val="10"/>
  </w:num>
  <w:num w:numId="7" w16cid:durableId="560867963">
    <w:abstractNumId w:val="9"/>
  </w:num>
  <w:num w:numId="8" w16cid:durableId="1626617364">
    <w:abstractNumId w:val="6"/>
  </w:num>
  <w:num w:numId="9" w16cid:durableId="670520883">
    <w:abstractNumId w:val="13"/>
  </w:num>
  <w:num w:numId="10" w16cid:durableId="137916629">
    <w:abstractNumId w:val="14"/>
  </w:num>
  <w:num w:numId="11" w16cid:durableId="228153693">
    <w:abstractNumId w:val="1"/>
  </w:num>
  <w:num w:numId="12" w16cid:durableId="1310132780">
    <w:abstractNumId w:val="1"/>
    <w:lvlOverride w:ilvl="0">
      <w:startOverride w:val="1"/>
    </w:lvlOverride>
  </w:num>
  <w:num w:numId="13" w16cid:durableId="1206796131">
    <w:abstractNumId w:val="4"/>
  </w:num>
  <w:num w:numId="14" w16cid:durableId="2084908436">
    <w:abstractNumId w:val="8"/>
  </w:num>
  <w:num w:numId="15" w16cid:durableId="83574640">
    <w:abstractNumId w:val="7"/>
  </w:num>
  <w:num w:numId="16" w16cid:durableId="212549060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TAzNjM1sjAzMzZX0lEKTi0uzszPAykwNK0FAESJsmItAAAA"/>
  </w:docVars>
  <w:rsids>
    <w:rsidRoot w:val="00842616"/>
    <w:rsid w:val="000066FD"/>
    <w:rsid w:val="00007C36"/>
    <w:rsid w:val="00014029"/>
    <w:rsid w:val="00014481"/>
    <w:rsid w:val="00036D46"/>
    <w:rsid w:val="00042FA9"/>
    <w:rsid w:val="00050D2E"/>
    <w:rsid w:val="00051210"/>
    <w:rsid w:val="000723A5"/>
    <w:rsid w:val="00074573"/>
    <w:rsid w:val="00086891"/>
    <w:rsid w:val="00087B69"/>
    <w:rsid w:val="000B575D"/>
    <w:rsid w:val="000D3454"/>
    <w:rsid w:val="000D50CC"/>
    <w:rsid w:val="00101F4D"/>
    <w:rsid w:val="00113BDB"/>
    <w:rsid w:val="00170DAA"/>
    <w:rsid w:val="00183FF9"/>
    <w:rsid w:val="001A0BA4"/>
    <w:rsid w:val="001A6B58"/>
    <w:rsid w:val="001B0ACE"/>
    <w:rsid w:val="001C0177"/>
    <w:rsid w:val="001F38B0"/>
    <w:rsid w:val="002003CD"/>
    <w:rsid w:val="002029AC"/>
    <w:rsid w:val="00247484"/>
    <w:rsid w:val="00263242"/>
    <w:rsid w:val="002771B7"/>
    <w:rsid w:val="00293292"/>
    <w:rsid w:val="00294E51"/>
    <w:rsid w:val="002D0D59"/>
    <w:rsid w:val="002D17E1"/>
    <w:rsid w:val="00313EEB"/>
    <w:rsid w:val="003218FF"/>
    <w:rsid w:val="00323A18"/>
    <w:rsid w:val="00345D57"/>
    <w:rsid w:val="003678DF"/>
    <w:rsid w:val="003705A7"/>
    <w:rsid w:val="003812DE"/>
    <w:rsid w:val="00395B9A"/>
    <w:rsid w:val="003C0934"/>
    <w:rsid w:val="003C76F1"/>
    <w:rsid w:val="003D2071"/>
    <w:rsid w:val="004128EF"/>
    <w:rsid w:val="00414613"/>
    <w:rsid w:val="00430572"/>
    <w:rsid w:val="00457A4A"/>
    <w:rsid w:val="00476CEE"/>
    <w:rsid w:val="00492799"/>
    <w:rsid w:val="004A19D4"/>
    <w:rsid w:val="004D1CCC"/>
    <w:rsid w:val="0052609D"/>
    <w:rsid w:val="00531DC8"/>
    <w:rsid w:val="00543D28"/>
    <w:rsid w:val="00544226"/>
    <w:rsid w:val="00544E78"/>
    <w:rsid w:val="0055530C"/>
    <w:rsid w:val="00576F9C"/>
    <w:rsid w:val="00577508"/>
    <w:rsid w:val="005961EF"/>
    <w:rsid w:val="005B418B"/>
    <w:rsid w:val="005E466E"/>
    <w:rsid w:val="005E78ED"/>
    <w:rsid w:val="006151FC"/>
    <w:rsid w:val="0061778B"/>
    <w:rsid w:val="00636E17"/>
    <w:rsid w:val="006374CD"/>
    <w:rsid w:val="00640F4B"/>
    <w:rsid w:val="006418D3"/>
    <w:rsid w:val="00650292"/>
    <w:rsid w:val="00676724"/>
    <w:rsid w:val="006C028B"/>
    <w:rsid w:val="006C71AD"/>
    <w:rsid w:val="006D563D"/>
    <w:rsid w:val="007100FC"/>
    <w:rsid w:val="0071219A"/>
    <w:rsid w:val="00712C3C"/>
    <w:rsid w:val="00742F5A"/>
    <w:rsid w:val="007513C2"/>
    <w:rsid w:val="00771494"/>
    <w:rsid w:val="00795655"/>
    <w:rsid w:val="007A1372"/>
    <w:rsid w:val="007B40C7"/>
    <w:rsid w:val="007C555F"/>
    <w:rsid w:val="00803B8D"/>
    <w:rsid w:val="00823AE9"/>
    <w:rsid w:val="00842616"/>
    <w:rsid w:val="00856CE5"/>
    <w:rsid w:val="0086209F"/>
    <w:rsid w:val="0088115B"/>
    <w:rsid w:val="008C1ADD"/>
    <w:rsid w:val="008F6ADD"/>
    <w:rsid w:val="008F77DA"/>
    <w:rsid w:val="00916ECA"/>
    <w:rsid w:val="00926224"/>
    <w:rsid w:val="0093195F"/>
    <w:rsid w:val="00933197"/>
    <w:rsid w:val="009366FA"/>
    <w:rsid w:val="00964E1A"/>
    <w:rsid w:val="00992DF4"/>
    <w:rsid w:val="0099372D"/>
    <w:rsid w:val="009E3E2F"/>
    <w:rsid w:val="009E3E6F"/>
    <w:rsid w:val="00A11B01"/>
    <w:rsid w:val="00A2549B"/>
    <w:rsid w:val="00A628CC"/>
    <w:rsid w:val="00A82253"/>
    <w:rsid w:val="00A95D3B"/>
    <w:rsid w:val="00AA4648"/>
    <w:rsid w:val="00AA5E85"/>
    <w:rsid w:val="00AE151B"/>
    <w:rsid w:val="00B0434B"/>
    <w:rsid w:val="00B25C2A"/>
    <w:rsid w:val="00B84D93"/>
    <w:rsid w:val="00B86A85"/>
    <w:rsid w:val="00B95E06"/>
    <w:rsid w:val="00BB69DC"/>
    <w:rsid w:val="00BD550D"/>
    <w:rsid w:val="00BD6EA0"/>
    <w:rsid w:val="00C00A1E"/>
    <w:rsid w:val="00C20F5F"/>
    <w:rsid w:val="00C24B42"/>
    <w:rsid w:val="00C30EE6"/>
    <w:rsid w:val="00C51A83"/>
    <w:rsid w:val="00C564CC"/>
    <w:rsid w:val="00C6628E"/>
    <w:rsid w:val="00C85F8A"/>
    <w:rsid w:val="00C92677"/>
    <w:rsid w:val="00C95BDD"/>
    <w:rsid w:val="00C977B8"/>
    <w:rsid w:val="00CC23FB"/>
    <w:rsid w:val="00CE4DA0"/>
    <w:rsid w:val="00CF0909"/>
    <w:rsid w:val="00CF6062"/>
    <w:rsid w:val="00D14DBE"/>
    <w:rsid w:val="00D36A45"/>
    <w:rsid w:val="00D452C4"/>
    <w:rsid w:val="00D51C98"/>
    <w:rsid w:val="00D53475"/>
    <w:rsid w:val="00D563DC"/>
    <w:rsid w:val="00DA02E0"/>
    <w:rsid w:val="00DC3442"/>
    <w:rsid w:val="00DD3DF2"/>
    <w:rsid w:val="00DE6E53"/>
    <w:rsid w:val="00DF3B1C"/>
    <w:rsid w:val="00E35B34"/>
    <w:rsid w:val="00E37052"/>
    <w:rsid w:val="00E468B8"/>
    <w:rsid w:val="00E518B2"/>
    <w:rsid w:val="00E6477E"/>
    <w:rsid w:val="00E760DA"/>
    <w:rsid w:val="00E76EB4"/>
    <w:rsid w:val="00E86A19"/>
    <w:rsid w:val="00EA4ED2"/>
    <w:rsid w:val="00F0268C"/>
    <w:rsid w:val="00F10390"/>
    <w:rsid w:val="00F16E96"/>
    <w:rsid w:val="00F209E6"/>
    <w:rsid w:val="00F463C2"/>
    <w:rsid w:val="00F50ABD"/>
    <w:rsid w:val="00F577D7"/>
    <w:rsid w:val="00FA56FB"/>
    <w:rsid w:val="00FC42DC"/>
    <w:rsid w:val="00FD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A46C7"/>
  <w15:chartTrackingRefBased/>
  <w15:docId w15:val="{E7E4094B-C2CF-4EA4-9D04-3AF07CBEC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D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6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6E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34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442"/>
  </w:style>
  <w:style w:type="paragraph" w:styleId="Footer">
    <w:name w:val="footer"/>
    <w:basedOn w:val="Normal"/>
    <w:link w:val="FooterChar"/>
    <w:uiPriority w:val="99"/>
    <w:unhideWhenUsed/>
    <w:rsid w:val="00DC34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442"/>
  </w:style>
  <w:style w:type="paragraph" w:styleId="NoSpacing">
    <w:name w:val="No Spacing"/>
    <w:uiPriority w:val="1"/>
    <w:qFormat/>
    <w:rsid w:val="00DC3442"/>
    <w:pPr>
      <w:spacing w:after="0" w:line="240" w:lineRule="auto"/>
    </w:pPr>
  </w:style>
  <w:style w:type="character" w:styleId="IntenseReference">
    <w:name w:val="Intense Reference"/>
    <w:basedOn w:val="DefaultParagraphFont"/>
    <w:uiPriority w:val="32"/>
    <w:qFormat/>
    <w:rsid w:val="007C555F"/>
    <w:rPr>
      <w:b/>
      <w:bCs/>
      <w:smallCaps/>
      <w:color w:val="4472C4" w:themeColor="accent1"/>
      <w:spacing w:val="5"/>
    </w:rPr>
  </w:style>
  <w:style w:type="character" w:styleId="Hyperlink">
    <w:name w:val="Hyperlink"/>
    <w:basedOn w:val="DefaultParagraphFont"/>
    <w:uiPriority w:val="99"/>
    <w:unhideWhenUsed/>
    <w:rsid w:val="00A822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2253"/>
    <w:rPr>
      <w:color w:val="605E5C"/>
      <w:shd w:val="clear" w:color="auto" w:fill="E1DFDD"/>
    </w:rPr>
  </w:style>
  <w:style w:type="paragraph" w:customStyle="1" w:styleId="Bullet1">
    <w:name w:val="Bullet 1"/>
    <w:basedOn w:val="Normal"/>
    <w:rsid w:val="00CC23FB"/>
    <w:pPr>
      <w:numPr>
        <w:numId w:val="11"/>
      </w:numPr>
    </w:pPr>
  </w:style>
  <w:style w:type="character" w:styleId="Strong">
    <w:name w:val="Strong"/>
    <w:basedOn w:val="DefaultParagraphFont"/>
    <w:uiPriority w:val="22"/>
    <w:qFormat/>
    <w:rsid w:val="009937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35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46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0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1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F07413-0385-4271-96D2-089AEA2965E6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630F8-9947-48E8-8E18-5FC5C8D800D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Haller</dc:creator>
  <cp:keywords/>
  <dc:description/>
  <cp:lastModifiedBy>Abram Peterson</cp:lastModifiedBy>
  <cp:revision>2</cp:revision>
  <cp:lastPrinted>2020-03-24T19:12:00Z</cp:lastPrinted>
  <dcterms:created xsi:type="dcterms:W3CDTF">2022-06-01T12:55:00Z</dcterms:created>
  <dcterms:modified xsi:type="dcterms:W3CDTF">2022-06-01T12:55:00Z</dcterms:modified>
</cp:coreProperties>
</file>